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04C" w:rsidRPr="00CA42D1" w:rsidRDefault="00E77927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X.XX.XX</w:t>
      </w:r>
      <w:r w:rsidR="00C03BBA" w:rsidRPr="00CA42D1">
        <w:rPr>
          <w:b/>
          <w:sz w:val="24"/>
          <w:szCs w:val="24"/>
        </w:rPr>
        <w:tab/>
        <w:t xml:space="preserve">Policy Title (Bold, 12 </w:t>
      </w:r>
      <w:proofErr w:type="spellStart"/>
      <w:r w:rsidR="00C03BBA" w:rsidRPr="00CA42D1">
        <w:rPr>
          <w:b/>
          <w:sz w:val="24"/>
          <w:szCs w:val="24"/>
        </w:rPr>
        <w:t>pt</w:t>
      </w:r>
      <w:proofErr w:type="spellEnd"/>
      <w:r w:rsidR="00C03BBA" w:rsidRPr="00CA42D1">
        <w:rPr>
          <w:b/>
          <w:sz w:val="24"/>
          <w:szCs w:val="24"/>
        </w:rPr>
        <w:t xml:space="preserve"> Calibri)</w:t>
      </w:r>
    </w:p>
    <w:p w:rsidR="00C03BBA" w:rsidRPr="00CA42D1" w:rsidRDefault="00C03BBA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b/>
          <w:sz w:val="24"/>
          <w:szCs w:val="24"/>
        </w:rPr>
      </w:pPr>
    </w:p>
    <w:p w:rsidR="00C03BBA" w:rsidRPr="00CA42D1" w:rsidRDefault="00C03BBA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  <w:r w:rsidRPr="00CA42D1">
        <w:rPr>
          <w:b/>
          <w:sz w:val="24"/>
          <w:szCs w:val="24"/>
        </w:rPr>
        <w:t>A.</w:t>
      </w:r>
      <w:r w:rsidRPr="00CA42D1">
        <w:rPr>
          <w:b/>
          <w:sz w:val="24"/>
          <w:szCs w:val="24"/>
        </w:rPr>
        <w:tab/>
        <w:t xml:space="preserve">Section Heading (Bold, 12 </w:t>
      </w:r>
      <w:proofErr w:type="spellStart"/>
      <w:r w:rsidRPr="00CA42D1">
        <w:rPr>
          <w:b/>
          <w:sz w:val="24"/>
          <w:szCs w:val="24"/>
        </w:rPr>
        <w:t>pt</w:t>
      </w:r>
      <w:proofErr w:type="spellEnd"/>
      <w:r w:rsidRPr="00CA42D1">
        <w:rPr>
          <w:b/>
          <w:sz w:val="24"/>
          <w:szCs w:val="24"/>
        </w:rPr>
        <w:t xml:space="preserve"> Calibri)</w:t>
      </w:r>
    </w:p>
    <w:p w:rsidR="00C03BBA" w:rsidRPr="00CA42D1" w:rsidRDefault="00C03BBA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3D78E8" w:rsidRPr="00CA42D1" w:rsidRDefault="00C03BBA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  <w:r w:rsidRPr="00CA42D1">
        <w:rPr>
          <w:sz w:val="24"/>
          <w:szCs w:val="24"/>
        </w:rPr>
        <w:tab/>
        <w:t>1.</w:t>
      </w:r>
      <w:r w:rsidRPr="00CA42D1">
        <w:rPr>
          <w:sz w:val="24"/>
          <w:szCs w:val="24"/>
        </w:rPr>
        <w:tab/>
        <w:t>Subsection</w:t>
      </w:r>
      <w:r w:rsidR="003D78E8" w:rsidRPr="00CA42D1">
        <w:rPr>
          <w:sz w:val="24"/>
          <w:szCs w:val="24"/>
        </w:rPr>
        <w:t xml:space="preserve"> Heading.  Begin Paragraph.</w:t>
      </w:r>
    </w:p>
    <w:p w:rsidR="00C03BBA" w:rsidRPr="00CA42D1" w:rsidRDefault="003D78E8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  <w:r w:rsidRPr="00CA42D1">
        <w:rPr>
          <w:sz w:val="24"/>
          <w:szCs w:val="24"/>
        </w:rPr>
        <w:t xml:space="preserve">  </w:t>
      </w:r>
    </w:p>
    <w:p w:rsidR="00C03BBA" w:rsidRPr="00CA42D1" w:rsidRDefault="003D78E8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  <w:r w:rsidRPr="00CA42D1">
        <w:rPr>
          <w:sz w:val="24"/>
          <w:szCs w:val="24"/>
        </w:rPr>
        <w:tab/>
      </w:r>
      <w:r w:rsidRPr="00CA42D1">
        <w:rPr>
          <w:sz w:val="24"/>
          <w:szCs w:val="24"/>
        </w:rPr>
        <w:tab/>
        <w:t>a.</w:t>
      </w:r>
      <w:r w:rsidRPr="00CA42D1">
        <w:rPr>
          <w:sz w:val="24"/>
          <w:szCs w:val="24"/>
        </w:rPr>
        <w:tab/>
        <w:t>Paragraph</w:t>
      </w:r>
    </w:p>
    <w:p w:rsidR="00C03BBA" w:rsidRPr="00CA42D1" w:rsidRDefault="00C03BBA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C03BBA" w:rsidRPr="00CA42D1" w:rsidRDefault="00C03BBA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  <w:r w:rsidRPr="00CA42D1">
        <w:rPr>
          <w:sz w:val="24"/>
          <w:szCs w:val="24"/>
        </w:rPr>
        <w:tab/>
      </w:r>
      <w:r w:rsidRPr="00CA42D1">
        <w:rPr>
          <w:sz w:val="24"/>
          <w:szCs w:val="24"/>
        </w:rPr>
        <w:tab/>
      </w:r>
      <w:r w:rsidRPr="00CA42D1">
        <w:rPr>
          <w:sz w:val="24"/>
          <w:szCs w:val="24"/>
        </w:rPr>
        <w:tab/>
        <w:t>1.</w:t>
      </w:r>
      <w:r w:rsidR="003D78E8" w:rsidRPr="00CA42D1">
        <w:rPr>
          <w:sz w:val="24"/>
          <w:szCs w:val="24"/>
        </w:rPr>
        <w:tab/>
        <w:t>Subparagraph</w:t>
      </w:r>
    </w:p>
    <w:p w:rsidR="003D78E8" w:rsidRPr="00CA42D1" w:rsidRDefault="003D78E8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3D78E8" w:rsidRDefault="003D78E8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  <w:r w:rsidRPr="00CA42D1">
        <w:rPr>
          <w:sz w:val="24"/>
          <w:szCs w:val="24"/>
        </w:rPr>
        <w:tab/>
      </w:r>
      <w:r w:rsidRPr="00CA42D1">
        <w:rPr>
          <w:sz w:val="24"/>
          <w:szCs w:val="24"/>
        </w:rPr>
        <w:tab/>
      </w:r>
      <w:r w:rsidR="00A12DEB" w:rsidRPr="00CA42D1">
        <w:rPr>
          <w:sz w:val="24"/>
          <w:szCs w:val="24"/>
        </w:rPr>
        <w:tab/>
      </w:r>
      <w:r w:rsidR="00A12DEB" w:rsidRPr="00CA42D1">
        <w:rPr>
          <w:sz w:val="24"/>
          <w:szCs w:val="24"/>
        </w:rPr>
        <w:tab/>
      </w:r>
      <w:proofErr w:type="spellStart"/>
      <w:r w:rsidR="00A12DEB" w:rsidRPr="00CA42D1">
        <w:rPr>
          <w:sz w:val="24"/>
          <w:szCs w:val="24"/>
        </w:rPr>
        <w:t>i</w:t>
      </w:r>
      <w:proofErr w:type="spellEnd"/>
      <w:r w:rsidR="00A12DEB" w:rsidRPr="00CA42D1">
        <w:rPr>
          <w:sz w:val="24"/>
          <w:szCs w:val="24"/>
        </w:rPr>
        <w:t>.</w:t>
      </w:r>
      <w:r w:rsidR="00A12DEB" w:rsidRPr="00CA42D1">
        <w:rPr>
          <w:sz w:val="24"/>
          <w:szCs w:val="24"/>
        </w:rPr>
        <w:tab/>
        <w:t>Clause</w:t>
      </w:r>
    </w:p>
    <w:p w:rsidR="00CA42D1" w:rsidRDefault="00CA42D1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CA42D1" w:rsidRDefault="00CA42D1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CA42D1" w:rsidRDefault="00CA42D1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CA42D1" w:rsidRDefault="00CA42D1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CA42D1" w:rsidRDefault="00CA42D1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p w:rsidR="00CA42D1" w:rsidRPr="00CA42D1" w:rsidRDefault="00CA42D1" w:rsidP="00C03BBA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sz w:val="24"/>
          <w:szCs w:val="24"/>
        </w:rPr>
      </w:pPr>
    </w:p>
    <w:sectPr w:rsidR="00CA42D1" w:rsidRPr="00CA42D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2DEB" w:rsidRDefault="00A12DEB" w:rsidP="00A12DEB">
      <w:pPr>
        <w:spacing w:after="0" w:line="240" w:lineRule="auto"/>
      </w:pPr>
      <w:r>
        <w:separator/>
      </w:r>
    </w:p>
  </w:endnote>
  <w:endnote w:type="continuationSeparator" w:id="0">
    <w:p w:rsidR="00A12DEB" w:rsidRDefault="00A12DEB" w:rsidP="00A12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0790" w:rsidRDefault="00EE07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33209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FF3408" w:rsidRDefault="00FF3408" w:rsidP="00E77927">
            <w:pPr>
              <w:pStyle w:val="Footer"/>
              <w:pBdr>
                <w:bottom w:val="single" w:sz="12" w:space="1" w:color="auto"/>
              </w:pBdr>
              <w:tabs>
                <w:tab w:val="left" w:pos="900"/>
              </w:tabs>
            </w:pPr>
          </w:p>
          <w:p w:rsidR="00A12DEB" w:rsidRPr="00A12DEB" w:rsidRDefault="00E77927" w:rsidP="00E77927">
            <w:pPr>
              <w:pStyle w:val="Footer"/>
              <w:tabs>
                <w:tab w:val="left" w:pos="900"/>
              </w:tabs>
            </w:pPr>
            <w:bookmarkStart w:id="0" w:name="_GoBack"/>
            <w:bookmarkEnd w:id="0"/>
            <w:r>
              <w:t>X.XX.XX</w:t>
            </w:r>
            <w:r>
              <w:tab/>
            </w:r>
            <w:r w:rsidR="00A12DEB" w:rsidRPr="00A12DEB">
              <w:t>Policy Title</w:t>
            </w:r>
            <w:r w:rsidR="00A12DEB" w:rsidRPr="00A12DEB">
              <w:tab/>
            </w:r>
            <w:r w:rsidR="00A12DEB" w:rsidRPr="00A12DEB">
              <w:tab/>
              <w:t xml:space="preserve">Page </w:t>
            </w:r>
            <w:r w:rsidR="00A12DEB" w:rsidRPr="00A12DEB">
              <w:rPr>
                <w:bCs/>
              </w:rPr>
              <w:fldChar w:fldCharType="begin"/>
            </w:r>
            <w:r w:rsidR="00A12DEB" w:rsidRPr="00A12DEB">
              <w:rPr>
                <w:bCs/>
              </w:rPr>
              <w:instrText xml:space="preserve"> PAGE </w:instrText>
            </w:r>
            <w:r w:rsidR="00A12DEB" w:rsidRPr="00A12DEB">
              <w:rPr>
                <w:bCs/>
              </w:rPr>
              <w:fldChar w:fldCharType="separate"/>
            </w:r>
            <w:r w:rsidR="00FF3408">
              <w:rPr>
                <w:bCs/>
                <w:noProof/>
              </w:rPr>
              <w:t>1</w:t>
            </w:r>
            <w:r w:rsidR="00A12DEB" w:rsidRPr="00A12DEB">
              <w:rPr>
                <w:bCs/>
              </w:rPr>
              <w:fldChar w:fldCharType="end"/>
            </w:r>
            <w:r w:rsidR="00A12DEB" w:rsidRPr="00A12DEB">
              <w:t xml:space="preserve"> of </w:t>
            </w:r>
            <w:r w:rsidR="00A12DEB" w:rsidRPr="00A12DEB">
              <w:rPr>
                <w:bCs/>
              </w:rPr>
              <w:fldChar w:fldCharType="begin"/>
            </w:r>
            <w:r w:rsidR="00A12DEB" w:rsidRPr="00A12DEB">
              <w:rPr>
                <w:bCs/>
              </w:rPr>
              <w:instrText xml:space="preserve"> NUMPAGES  </w:instrText>
            </w:r>
            <w:r w:rsidR="00A12DEB" w:rsidRPr="00A12DEB">
              <w:rPr>
                <w:bCs/>
              </w:rPr>
              <w:fldChar w:fldCharType="separate"/>
            </w:r>
            <w:r w:rsidR="00FF3408">
              <w:rPr>
                <w:bCs/>
                <w:noProof/>
              </w:rPr>
              <w:t>1</w:t>
            </w:r>
            <w:r w:rsidR="00A12DEB" w:rsidRPr="00A12DEB">
              <w:rPr>
                <w:bCs/>
              </w:rPr>
              <w:fldChar w:fldCharType="end"/>
            </w:r>
          </w:p>
        </w:sdtContent>
      </w:sdt>
    </w:sdtContent>
  </w:sdt>
  <w:p w:rsidR="00A12DEB" w:rsidRPr="00A12DEB" w:rsidRDefault="00A12D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0790" w:rsidRDefault="00EE0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2DEB" w:rsidRDefault="00A12DEB" w:rsidP="00A12DEB">
      <w:pPr>
        <w:spacing w:after="0" w:line="240" w:lineRule="auto"/>
      </w:pPr>
      <w:r>
        <w:separator/>
      </w:r>
    </w:p>
  </w:footnote>
  <w:footnote w:type="continuationSeparator" w:id="0">
    <w:p w:rsidR="00A12DEB" w:rsidRDefault="00A12DEB" w:rsidP="00A12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0790" w:rsidRDefault="00EE07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03891297"/>
      <w:docPartObj>
        <w:docPartGallery w:val="Watermarks"/>
        <w:docPartUnique/>
      </w:docPartObj>
    </w:sdtPr>
    <w:sdtEndPr/>
    <w:sdtContent>
      <w:p w:rsidR="00EE0790" w:rsidRDefault="00FF3408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0790" w:rsidRDefault="00EE07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jO1MLY0Mza0MDdW0lEKTi0uzszPAykwrQUArAgm4SwAAAA="/>
  </w:docVars>
  <w:rsids>
    <w:rsidRoot w:val="00C03BBA"/>
    <w:rsid w:val="003002AE"/>
    <w:rsid w:val="0034104C"/>
    <w:rsid w:val="003D78E8"/>
    <w:rsid w:val="00A12DEB"/>
    <w:rsid w:val="00AA4657"/>
    <w:rsid w:val="00C03BBA"/>
    <w:rsid w:val="00CA42D1"/>
    <w:rsid w:val="00E77927"/>
    <w:rsid w:val="00ED5BCD"/>
    <w:rsid w:val="00EE0790"/>
    <w:rsid w:val="00FF3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FAE546B"/>
  <w15:chartTrackingRefBased/>
  <w15:docId w15:val="{FEEA7F2A-A5DB-404B-9495-69E97970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2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DEB"/>
  </w:style>
  <w:style w:type="paragraph" w:styleId="Footer">
    <w:name w:val="footer"/>
    <w:basedOn w:val="Normal"/>
    <w:link w:val="FooterChar"/>
    <w:uiPriority w:val="99"/>
    <w:unhideWhenUsed/>
    <w:rsid w:val="00A12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U</Company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Maloy</dc:creator>
  <cp:keywords/>
  <dc:description/>
  <cp:lastModifiedBy>Ella C Maloy</cp:lastModifiedBy>
  <cp:revision>3</cp:revision>
  <dcterms:created xsi:type="dcterms:W3CDTF">2018-03-06T01:29:00Z</dcterms:created>
  <dcterms:modified xsi:type="dcterms:W3CDTF">2018-09-21T22:56:00Z</dcterms:modified>
</cp:coreProperties>
</file>